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elacomgrade"/>
        <w:tblW w:w="0" w:type="auto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53"/>
        <w:gridCol w:w="639"/>
        <w:gridCol w:w="639"/>
        <w:gridCol w:w="639"/>
        <w:gridCol w:w="639"/>
        <w:gridCol w:w="701"/>
        <w:gridCol w:w="639"/>
        <w:gridCol w:w="639"/>
        <w:gridCol w:w="639"/>
      </w:tblGrid>
      <w:tr w:rsidR="001F07D8" w:rsidRPr="00670EC4" w14:paraId="78CB8076" w14:textId="77777777" w:rsidTr="00372D1C">
        <w:trPr>
          <w:jc w:val="center"/>
        </w:trPr>
        <w:tc>
          <w:tcPr>
            <w:tcW w:w="2753" w:type="dxa"/>
            <w:vAlign w:val="center"/>
          </w:tcPr>
          <w:p w14:paraId="7F56E651" w14:textId="6A1D9E23" w:rsidR="001F07D8" w:rsidRPr="00670EC4" w:rsidRDefault="00F04C7E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04C7E">
              <w:rPr>
                <w:sz w:val="24"/>
                <w:szCs w:val="24"/>
              </w:rPr>
              <w:t>Reference / Question</w:t>
            </w:r>
          </w:p>
        </w:tc>
        <w:tc>
          <w:tcPr>
            <w:tcW w:w="639" w:type="dxa"/>
            <w:vAlign w:val="center"/>
          </w:tcPr>
          <w:p w14:paraId="43CE9B26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sz w:val="24"/>
                <w:szCs w:val="24"/>
              </w:rPr>
              <w:t>1</w:t>
            </w:r>
          </w:p>
        </w:tc>
        <w:tc>
          <w:tcPr>
            <w:tcW w:w="639" w:type="dxa"/>
            <w:vAlign w:val="center"/>
          </w:tcPr>
          <w:p w14:paraId="6822E608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sz w:val="24"/>
                <w:szCs w:val="24"/>
              </w:rPr>
              <w:t>2</w:t>
            </w:r>
          </w:p>
        </w:tc>
        <w:tc>
          <w:tcPr>
            <w:tcW w:w="639" w:type="dxa"/>
            <w:vAlign w:val="center"/>
          </w:tcPr>
          <w:p w14:paraId="1DDFA9F5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sz w:val="24"/>
                <w:szCs w:val="24"/>
              </w:rPr>
              <w:t>3</w:t>
            </w:r>
          </w:p>
        </w:tc>
        <w:tc>
          <w:tcPr>
            <w:tcW w:w="639" w:type="dxa"/>
            <w:vAlign w:val="center"/>
          </w:tcPr>
          <w:p w14:paraId="2887E8CF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sz w:val="24"/>
                <w:szCs w:val="24"/>
              </w:rPr>
              <w:t>4</w:t>
            </w:r>
          </w:p>
        </w:tc>
        <w:tc>
          <w:tcPr>
            <w:tcW w:w="701" w:type="dxa"/>
            <w:vAlign w:val="center"/>
          </w:tcPr>
          <w:p w14:paraId="00FB07A6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sz w:val="24"/>
                <w:szCs w:val="24"/>
              </w:rPr>
              <w:t>5</w:t>
            </w:r>
          </w:p>
        </w:tc>
        <w:tc>
          <w:tcPr>
            <w:tcW w:w="639" w:type="dxa"/>
            <w:vAlign w:val="center"/>
          </w:tcPr>
          <w:p w14:paraId="3961127E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sz w:val="24"/>
                <w:szCs w:val="24"/>
              </w:rPr>
              <w:t>6</w:t>
            </w:r>
          </w:p>
        </w:tc>
        <w:tc>
          <w:tcPr>
            <w:tcW w:w="639" w:type="dxa"/>
            <w:vAlign w:val="center"/>
          </w:tcPr>
          <w:p w14:paraId="5C0F458A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sz w:val="24"/>
                <w:szCs w:val="24"/>
              </w:rPr>
              <w:t>7</w:t>
            </w:r>
          </w:p>
        </w:tc>
        <w:tc>
          <w:tcPr>
            <w:tcW w:w="639" w:type="dxa"/>
            <w:vAlign w:val="center"/>
          </w:tcPr>
          <w:p w14:paraId="50EB954D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sz w:val="24"/>
                <w:szCs w:val="24"/>
              </w:rPr>
              <w:t>8</w:t>
            </w:r>
          </w:p>
        </w:tc>
      </w:tr>
      <w:tr w:rsidR="001F07D8" w:rsidRPr="00670EC4" w14:paraId="410C09CB" w14:textId="77777777" w:rsidTr="00372D1C">
        <w:trPr>
          <w:jc w:val="center"/>
        </w:trPr>
        <w:tc>
          <w:tcPr>
            <w:tcW w:w="2753" w:type="dxa"/>
            <w:vAlign w:val="center"/>
          </w:tcPr>
          <w:p w14:paraId="320C38BD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sz w:val="24"/>
                <w:szCs w:val="24"/>
              </w:rPr>
              <w:t xml:space="preserve">De </w:t>
            </w:r>
            <w:proofErr w:type="spellStart"/>
            <w:r w:rsidRPr="00670EC4">
              <w:rPr>
                <w:sz w:val="24"/>
                <w:szCs w:val="24"/>
              </w:rPr>
              <w:t>Boulle</w:t>
            </w:r>
            <w:proofErr w:type="spellEnd"/>
            <w:r w:rsidRPr="00670EC4">
              <w:rPr>
                <w:sz w:val="24"/>
                <w:szCs w:val="24"/>
              </w:rPr>
              <w:t xml:space="preserve"> et al. (2021)</w:t>
            </w:r>
          </w:p>
        </w:tc>
        <w:tc>
          <w:tcPr>
            <w:tcW w:w="639" w:type="dxa"/>
            <w:vAlign w:val="center"/>
          </w:tcPr>
          <w:p w14:paraId="19E96688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58A78421" wp14:editId="2D84B843">
                      <wp:extent cx="249555" cy="249555"/>
                      <wp:effectExtent l="19050" t="19050" r="0" b="17145"/>
                      <wp:docPr id="1927872411" name="Elips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555" cy="24955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00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BAEE09A" w14:textId="77777777" w:rsidR="001F07D8" w:rsidRDefault="001F07D8" w:rsidP="001F07D8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8"/>
                                      <w:szCs w:val="28"/>
                                    </w:rPr>
                                    <w:t>-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58A78421" id="Elipse 1" o:spid="_x0000_s1026" style="width:19.65pt;height:19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" fillcolor="red" strokecolor="white" strokeweight="3pt">
                      <v:stroke opacity="0" joinstyle="miter"/>
                      <v:textbox inset="1pt,0,0,0">
                        <w:txbxContent>
                          <w:p w14:paraId="6BAEE09A" w14:textId="77777777" w:rsidR="001F07D8" w:rsidRDefault="001F07D8" w:rsidP="001F07D8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>-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2A0F27E7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579DA6C0" wp14:editId="5612E75E">
                      <wp:extent cx="249555" cy="249555"/>
                      <wp:effectExtent l="19050" t="19050" r="0" b="17145"/>
                      <wp:docPr id="747185425" name="Elips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555" cy="24955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00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5AEF75A" w14:textId="77777777" w:rsidR="001F07D8" w:rsidRDefault="001F07D8" w:rsidP="001F07D8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8"/>
                                      <w:szCs w:val="28"/>
                                    </w:rPr>
                                    <w:t>-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579DA6C0" id="_x0000_s1027" style="width:19.65pt;height:19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" fillcolor="red" strokecolor="white" strokeweight="3pt">
                      <v:stroke opacity="0" joinstyle="miter"/>
                      <v:textbox inset="1pt,0,0,0">
                        <w:txbxContent>
                          <w:p w14:paraId="15AEF75A" w14:textId="77777777" w:rsidR="001F07D8" w:rsidRDefault="001F07D8" w:rsidP="001F07D8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>-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227AA11C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2E42F643" wp14:editId="59EE3E82">
                      <wp:extent cx="249555" cy="249555"/>
                      <wp:effectExtent l="19050" t="19050" r="0" b="17145"/>
                      <wp:docPr id="2059505991" name="Elips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555" cy="24955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00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263694D" w14:textId="77777777" w:rsidR="001F07D8" w:rsidRDefault="001F07D8" w:rsidP="001F07D8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8"/>
                                      <w:szCs w:val="28"/>
                                    </w:rPr>
                                    <w:t>-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E42F643" id="_x0000_s1028" style="width:19.65pt;height:19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" fillcolor="red" strokecolor="white" strokeweight="3pt">
                      <v:stroke opacity="0" joinstyle="miter"/>
                      <v:textbox inset="1pt,0,0,0">
                        <w:txbxContent>
                          <w:p w14:paraId="5263694D" w14:textId="77777777" w:rsidR="001F07D8" w:rsidRDefault="001F07D8" w:rsidP="001F07D8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>-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558380FE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3E0D6B9" wp14:editId="039A345A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69215</wp:posOffset>
                      </wp:positionV>
                      <wp:extent cx="249936" cy="249936"/>
                      <wp:effectExtent l="19050" t="19050" r="0" b="17145"/>
                      <wp:wrapNone/>
                      <wp:docPr id="574939976" name="Elips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0548252" w14:textId="77777777" w:rsidR="001F07D8" w:rsidRDefault="001F07D8" w:rsidP="001F07D8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!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3E0D6B9" id="Elipse 7" o:spid="_x0000_s1029" style="position:absolute;left:0;text-align:left;margin-left:-.1pt;margin-top:5.45pt;width:19.7pt;height:19.7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" fillcolor="yellow" strokecolor="white" strokeweight="3pt">
                      <v:stroke opacity="0" joinstyle="miter"/>
                      <v:textbox inset="1pt,0,0,0">
                        <w:txbxContent>
                          <w:p w14:paraId="00548252" w14:textId="77777777" w:rsidR="001F07D8" w:rsidRDefault="001F07D8" w:rsidP="001F07D8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!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701" w:type="dxa"/>
            <w:vAlign w:val="center"/>
          </w:tcPr>
          <w:p w14:paraId="30F8779A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DD71C90" wp14:editId="506F9F2C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69215</wp:posOffset>
                      </wp:positionV>
                      <wp:extent cx="249936" cy="249936"/>
                      <wp:effectExtent l="19050" t="19050" r="0" b="17145"/>
                      <wp:wrapNone/>
                      <wp:docPr id="1325358045" name="Elips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CF5FE69" w14:textId="77777777" w:rsidR="001F07D8" w:rsidRDefault="001F07D8" w:rsidP="001F07D8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!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DD71C90" id="_x0000_s1030" style="position:absolute;left:0;text-align:left;margin-left:-.25pt;margin-top:5.45pt;width:19.7pt;height:19.7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" fillcolor="yellow" strokecolor="white" strokeweight="3pt">
                      <v:stroke opacity="0" joinstyle="miter"/>
                      <v:textbox inset="1pt,0,0,0">
                        <w:txbxContent>
                          <w:p w14:paraId="4CF5FE69" w14:textId="77777777" w:rsidR="001F07D8" w:rsidRDefault="001F07D8" w:rsidP="001F07D8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!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471114EE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653A332C" wp14:editId="04CA172C">
                      <wp:simplePos x="0" y="0"/>
                      <wp:positionH relativeFrom="column">
                        <wp:posOffset>1270</wp:posOffset>
                      </wp:positionH>
                      <wp:positionV relativeFrom="paragraph">
                        <wp:posOffset>69215</wp:posOffset>
                      </wp:positionV>
                      <wp:extent cx="249936" cy="249936"/>
                      <wp:effectExtent l="19050" t="19050" r="0" b="17145"/>
                      <wp:wrapNone/>
                      <wp:docPr id="1711146161" name="Elips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FA4D57A" w14:textId="77777777" w:rsidR="001F07D8" w:rsidRDefault="001F07D8" w:rsidP="001F07D8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!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53A332C" id="_x0000_s1031" style="position:absolute;left:0;text-align:left;margin-left:.1pt;margin-top:5.45pt;width:19.7pt;height:19.7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" fillcolor="yellow" strokecolor="white" strokeweight="3pt">
                      <v:stroke opacity="0" joinstyle="miter"/>
                      <v:textbox inset="1pt,0,0,0">
                        <w:txbxContent>
                          <w:p w14:paraId="3FA4D57A" w14:textId="77777777" w:rsidR="001F07D8" w:rsidRDefault="001F07D8" w:rsidP="001F07D8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!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755CBAF6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57E7B3F2" wp14:editId="6EEF3742">
                      <wp:extent cx="249936" cy="249936"/>
                      <wp:effectExtent l="19050" t="19050" r="0" b="17145"/>
                      <wp:docPr id="1783676716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79F1EA4" w14:textId="77777777" w:rsidR="001F07D8" w:rsidRDefault="001F07D8" w:rsidP="001F07D8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57E7B3F2" id="Elipse 2" o:spid="_x0000_s1032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" fillcolor="lime" strokecolor="white" strokeweight="3pt">
                      <v:stroke opacity="0" joinstyle="miter"/>
                      <v:textbox inset="1pt,0,0,0">
                        <w:txbxContent>
                          <w:p w14:paraId="279F1EA4" w14:textId="77777777" w:rsidR="001F07D8" w:rsidRDefault="001F07D8" w:rsidP="001F07D8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017D5AAB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6A27D1D7" wp14:editId="14AA107B">
                      <wp:extent cx="249936" cy="249936"/>
                      <wp:effectExtent l="19050" t="19050" r="0" b="17145"/>
                      <wp:docPr id="892585602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82F78A2" w14:textId="77777777" w:rsidR="001F07D8" w:rsidRDefault="001F07D8" w:rsidP="001F07D8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A27D1D7" id="_x0000_s1033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" fillcolor="lime" strokecolor="white" strokeweight="3pt">
                      <v:stroke opacity="0" joinstyle="miter"/>
                      <v:textbox inset="1pt,0,0,0">
                        <w:txbxContent>
                          <w:p w14:paraId="782F78A2" w14:textId="77777777" w:rsidR="001F07D8" w:rsidRDefault="001F07D8" w:rsidP="001F07D8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</w:tr>
      <w:tr w:rsidR="001F07D8" w:rsidRPr="00670EC4" w14:paraId="3ECF5F95" w14:textId="77777777" w:rsidTr="00372D1C">
        <w:tblPrEx>
          <w:tblCellMar>
            <w:left w:w="70" w:type="dxa"/>
            <w:right w:w="70" w:type="dxa"/>
          </w:tblCellMar>
        </w:tblPrEx>
        <w:trPr>
          <w:trHeight w:val="631"/>
          <w:jc w:val="center"/>
        </w:trPr>
        <w:tc>
          <w:tcPr>
            <w:tcW w:w="2753" w:type="dxa"/>
            <w:vAlign w:val="center"/>
          </w:tcPr>
          <w:p w14:paraId="05E08904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proofErr w:type="spellStart"/>
            <w:r w:rsidRPr="00670EC4">
              <w:rPr>
                <w:sz w:val="24"/>
                <w:szCs w:val="24"/>
              </w:rPr>
              <w:t>Kannan</w:t>
            </w:r>
            <w:proofErr w:type="spellEnd"/>
            <w:r w:rsidRPr="00670EC4">
              <w:rPr>
                <w:sz w:val="24"/>
                <w:szCs w:val="24"/>
              </w:rPr>
              <w:t xml:space="preserve"> et al. (2022)</w:t>
            </w:r>
          </w:p>
        </w:tc>
        <w:tc>
          <w:tcPr>
            <w:tcW w:w="639" w:type="dxa"/>
            <w:vAlign w:val="center"/>
          </w:tcPr>
          <w:p w14:paraId="11F51C59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5B46FD53" wp14:editId="4D712D4C">
                      <wp:extent cx="249936" cy="249936"/>
                      <wp:effectExtent l="19050" t="19050" r="0" b="17145"/>
                      <wp:docPr id="1368989391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F90FE62" w14:textId="77777777" w:rsidR="001F07D8" w:rsidRDefault="001F07D8" w:rsidP="001F07D8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5B46FD53" id="_x0000_s1034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" fillcolor="lime" strokecolor="white" strokeweight="3pt">
                      <v:stroke opacity="0" joinstyle="miter"/>
                      <v:textbox inset="1pt,0,0,0">
                        <w:txbxContent>
                          <w:p w14:paraId="6F90FE62" w14:textId="77777777" w:rsidR="001F07D8" w:rsidRDefault="001F07D8" w:rsidP="001F07D8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034D3729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9E395C7" wp14:editId="7AF5AC9C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90805</wp:posOffset>
                      </wp:positionV>
                      <wp:extent cx="249936" cy="249936"/>
                      <wp:effectExtent l="19050" t="19050" r="0" b="17145"/>
                      <wp:wrapNone/>
                      <wp:docPr id="219947539" name="Elips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61BD6F6" w14:textId="77777777" w:rsidR="001F07D8" w:rsidRDefault="001F07D8" w:rsidP="001F07D8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!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9E395C7" id="_x0000_s1035" style="position:absolute;left:0;text-align:left;margin-left:.2pt;margin-top:7.15pt;width:19.7pt;height:19.7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" fillcolor="yellow" strokecolor="white" strokeweight="3pt">
                      <v:stroke opacity="0" joinstyle="miter"/>
                      <v:textbox inset="1pt,0,0,0">
                        <w:txbxContent>
                          <w:p w14:paraId="361BD6F6" w14:textId="77777777" w:rsidR="001F07D8" w:rsidRDefault="001F07D8" w:rsidP="001F07D8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!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4449D58B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3DEBDB27" wp14:editId="1C433206">
                      <wp:extent cx="249936" cy="249936"/>
                      <wp:effectExtent l="19050" t="19050" r="0" b="17145"/>
                      <wp:docPr id="1211668326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EBFF418" w14:textId="77777777" w:rsidR="001F07D8" w:rsidRDefault="001F07D8" w:rsidP="001F07D8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DEBDB27" id="_x0000_s1036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" fillcolor="lime" strokecolor="white" strokeweight="3pt">
                      <v:stroke opacity="0" joinstyle="miter"/>
                      <v:textbox inset="1pt,0,0,0">
                        <w:txbxContent>
                          <w:p w14:paraId="0EBFF418" w14:textId="77777777" w:rsidR="001F07D8" w:rsidRDefault="001F07D8" w:rsidP="001F07D8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5F92116F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58E2D543" wp14:editId="111C5751">
                      <wp:extent cx="249936" cy="249936"/>
                      <wp:effectExtent l="19050" t="19050" r="0" b="17145"/>
                      <wp:docPr id="2051886309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586C44A" w14:textId="77777777" w:rsidR="001F07D8" w:rsidRDefault="001F07D8" w:rsidP="001F07D8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58E2D543" id="_x0000_s1037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" fillcolor="lime" strokecolor="white" strokeweight="3pt">
                      <v:stroke opacity="0" joinstyle="miter"/>
                      <v:textbox inset="1pt,0,0,0">
                        <w:txbxContent>
                          <w:p w14:paraId="3586C44A" w14:textId="77777777" w:rsidR="001F07D8" w:rsidRDefault="001F07D8" w:rsidP="001F07D8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701" w:type="dxa"/>
            <w:vAlign w:val="center"/>
          </w:tcPr>
          <w:p w14:paraId="01B3BB4D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074E6817" wp14:editId="65FBED88">
                      <wp:extent cx="249936" cy="249936"/>
                      <wp:effectExtent l="19050" t="19050" r="0" b="17145"/>
                      <wp:docPr id="34635013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29F97A3" w14:textId="77777777" w:rsidR="001F07D8" w:rsidRDefault="001F07D8" w:rsidP="001F07D8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074E6817" id="_x0000_s1038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" fillcolor="lime" strokecolor="white" strokeweight="3pt">
                      <v:stroke opacity="0" joinstyle="miter"/>
                      <v:textbox inset="1pt,0,0,0">
                        <w:txbxContent>
                          <w:p w14:paraId="429F97A3" w14:textId="77777777" w:rsidR="001F07D8" w:rsidRDefault="001F07D8" w:rsidP="001F07D8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672522A1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0CD45692" wp14:editId="4909E28D">
                      <wp:extent cx="249936" cy="249936"/>
                      <wp:effectExtent l="19050" t="19050" r="0" b="17145"/>
                      <wp:docPr id="304457746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AC40691" w14:textId="77777777" w:rsidR="001F07D8" w:rsidRDefault="001F07D8" w:rsidP="001F07D8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0CD45692" id="_x0000_s1039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" fillcolor="lime" strokecolor="white" strokeweight="3pt">
                      <v:stroke opacity="0" joinstyle="miter"/>
                      <v:textbox inset="1pt,0,0,0">
                        <w:txbxContent>
                          <w:p w14:paraId="4AC40691" w14:textId="77777777" w:rsidR="001F07D8" w:rsidRDefault="001F07D8" w:rsidP="001F07D8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16AE7A65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B4507F4" wp14:editId="424ECF1E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90805</wp:posOffset>
                      </wp:positionV>
                      <wp:extent cx="249936" cy="249936"/>
                      <wp:effectExtent l="19050" t="19050" r="0" b="17145"/>
                      <wp:wrapNone/>
                      <wp:docPr id="208949429" name="Elips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1D3730A" w14:textId="77777777" w:rsidR="001F07D8" w:rsidRDefault="001F07D8" w:rsidP="001F07D8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!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B4507F4" id="_x0000_s1040" style="position:absolute;left:0;text-align:left;margin-left:-.05pt;margin-top:7.15pt;width:19.7pt;height:19.7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" fillcolor="yellow" strokecolor="white" strokeweight="3pt">
                      <v:stroke opacity="0" joinstyle="miter"/>
                      <v:textbox inset="1pt,0,0,0">
                        <w:txbxContent>
                          <w:p w14:paraId="01D3730A" w14:textId="77777777" w:rsidR="001F07D8" w:rsidRDefault="001F07D8" w:rsidP="001F07D8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!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3E9A417E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646C8392" wp14:editId="3200516E">
                      <wp:extent cx="249936" cy="249936"/>
                      <wp:effectExtent l="19050" t="19050" r="0" b="17145"/>
                      <wp:docPr id="882447897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23F1B47" w14:textId="77777777" w:rsidR="001F07D8" w:rsidRDefault="001F07D8" w:rsidP="001F07D8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46C8392" id="_x0000_s1041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" fillcolor="lime" strokecolor="white" strokeweight="3pt">
                      <v:stroke opacity="0" joinstyle="miter"/>
                      <v:textbox inset="1pt,0,0,0">
                        <w:txbxContent>
                          <w:p w14:paraId="623F1B47" w14:textId="77777777" w:rsidR="001F07D8" w:rsidRDefault="001F07D8" w:rsidP="001F07D8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</w:tr>
      <w:tr w:rsidR="001F07D8" w:rsidRPr="00670EC4" w14:paraId="01BFBFF6" w14:textId="77777777" w:rsidTr="00372D1C">
        <w:trPr>
          <w:jc w:val="center"/>
        </w:trPr>
        <w:tc>
          <w:tcPr>
            <w:tcW w:w="2753" w:type="dxa"/>
            <w:vAlign w:val="center"/>
          </w:tcPr>
          <w:p w14:paraId="3492A4AE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proofErr w:type="spellStart"/>
            <w:r w:rsidRPr="00670EC4">
              <w:rPr>
                <w:sz w:val="24"/>
                <w:szCs w:val="24"/>
              </w:rPr>
              <w:t>Lam</w:t>
            </w:r>
            <w:proofErr w:type="spellEnd"/>
            <w:r w:rsidRPr="00670EC4">
              <w:rPr>
                <w:sz w:val="24"/>
                <w:szCs w:val="24"/>
              </w:rPr>
              <w:t xml:space="preserve"> et al. (2017)</w:t>
            </w:r>
          </w:p>
        </w:tc>
        <w:tc>
          <w:tcPr>
            <w:tcW w:w="639" w:type="dxa"/>
            <w:vAlign w:val="center"/>
          </w:tcPr>
          <w:p w14:paraId="78C480F9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5140B72F" wp14:editId="3AC07831">
                      <wp:extent cx="249936" cy="249936"/>
                      <wp:effectExtent l="19050" t="19050" r="0" b="17145"/>
                      <wp:docPr id="1241709307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F494DED" w14:textId="77777777" w:rsidR="001F07D8" w:rsidRDefault="001F07D8" w:rsidP="001F07D8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5140B72F" id="_x0000_s1042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" fillcolor="lime" strokecolor="white" strokeweight="3pt">
                      <v:stroke opacity="0" joinstyle="miter"/>
                      <v:textbox inset="1pt,0,0,0">
                        <w:txbxContent>
                          <w:p w14:paraId="4F494DED" w14:textId="77777777" w:rsidR="001F07D8" w:rsidRDefault="001F07D8" w:rsidP="001F07D8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2594C187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04CFBBC8" wp14:editId="3063A22D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74295</wp:posOffset>
                      </wp:positionV>
                      <wp:extent cx="249936" cy="249936"/>
                      <wp:effectExtent l="19050" t="19050" r="0" b="17145"/>
                      <wp:wrapNone/>
                      <wp:docPr id="1894606373" name="Elips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DE5451A" w14:textId="77777777" w:rsidR="001F07D8" w:rsidRDefault="001F07D8" w:rsidP="001F07D8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!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4CFBBC8" id="_x0000_s1043" style="position:absolute;left:0;text-align:left;margin-left:.2pt;margin-top:5.85pt;width:19.7pt;height:19.7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" fillcolor="yellow" strokecolor="white" strokeweight="3pt">
                      <v:stroke opacity="0" joinstyle="miter"/>
                      <v:textbox inset="1pt,0,0,0">
                        <w:txbxContent>
                          <w:p w14:paraId="7DE5451A" w14:textId="77777777" w:rsidR="001F07D8" w:rsidRDefault="001F07D8" w:rsidP="001F07D8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!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56D10F44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79516CDD" wp14:editId="43CA564B">
                      <wp:extent cx="249936" cy="249936"/>
                      <wp:effectExtent l="19050" t="19050" r="0" b="17145"/>
                      <wp:docPr id="1710722464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9F3335D" w14:textId="77777777" w:rsidR="001F07D8" w:rsidRDefault="001F07D8" w:rsidP="001F07D8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79516CDD" id="_x0000_s1044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" fillcolor="lime" strokecolor="white" strokeweight="3pt">
                      <v:stroke opacity="0" joinstyle="miter"/>
                      <v:textbox inset="1pt,0,0,0">
                        <w:txbxContent>
                          <w:p w14:paraId="09F3335D" w14:textId="77777777" w:rsidR="001F07D8" w:rsidRDefault="001F07D8" w:rsidP="001F07D8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2D437886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445D4666" wp14:editId="49629803">
                      <wp:extent cx="249936" cy="249936"/>
                      <wp:effectExtent l="19050" t="19050" r="0" b="17145"/>
                      <wp:docPr id="1045617049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1C6BB8E" w14:textId="77777777" w:rsidR="001F07D8" w:rsidRDefault="001F07D8" w:rsidP="001F07D8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45D4666" id="_x0000_s1045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" fillcolor="lime" strokecolor="white" strokeweight="3pt">
                      <v:stroke opacity="0" joinstyle="miter"/>
                      <v:textbox inset="1pt,0,0,0">
                        <w:txbxContent>
                          <w:p w14:paraId="51C6BB8E" w14:textId="77777777" w:rsidR="001F07D8" w:rsidRDefault="001F07D8" w:rsidP="001F07D8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701" w:type="dxa"/>
            <w:vAlign w:val="center"/>
          </w:tcPr>
          <w:p w14:paraId="107377D6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666E8693" wp14:editId="392DAD4A">
                      <wp:extent cx="249936" cy="249936"/>
                      <wp:effectExtent l="19050" t="19050" r="0" b="17145"/>
                      <wp:docPr id="1419345381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9335AC2" w14:textId="77777777" w:rsidR="001F07D8" w:rsidRDefault="001F07D8" w:rsidP="001F07D8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66E8693" id="_x0000_s1046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" fillcolor="lime" strokecolor="white" strokeweight="3pt">
                      <v:stroke opacity="0" joinstyle="miter"/>
                      <v:textbox inset="1pt,0,0,0">
                        <w:txbxContent>
                          <w:p w14:paraId="79335AC2" w14:textId="77777777" w:rsidR="001F07D8" w:rsidRDefault="001F07D8" w:rsidP="001F07D8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38C90756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285DBB56" wp14:editId="2EE8A8B6">
                      <wp:extent cx="249936" cy="249936"/>
                      <wp:effectExtent l="19050" t="19050" r="0" b="17145"/>
                      <wp:docPr id="920416167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03B4067" w14:textId="77777777" w:rsidR="001F07D8" w:rsidRDefault="001F07D8" w:rsidP="001F07D8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85DBB56" id="_x0000_s1047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" fillcolor="lime" strokecolor="white" strokeweight="3pt">
                      <v:stroke opacity="0" joinstyle="miter"/>
                      <v:textbox inset="1pt,0,0,0">
                        <w:txbxContent>
                          <w:p w14:paraId="703B4067" w14:textId="77777777" w:rsidR="001F07D8" w:rsidRDefault="001F07D8" w:rsidP="001F07D8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132B49BC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2E9D191F" wp14:editId="5BD98D48">
                      <wp:extent cx="249936" cy="249936"/>
                      <wp:effectExtent l="19050" t="19050" r="0" b="17145"/>
                      <wp:docPr id="559783910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6B2FB5F" w14:textId="77777777" w:rsidR="001F07D8" w:rsidRDefault="001F07D8" w:rsidP="001F07D8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E9D191F" id="_x0000_s1048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" fillcolor="lime" strokecolor="white" strokeweight="3pt">
                      <v:stroke opacity="0" joinstyle="miter"/>
                      <v:textbox inset="1pt,0,0,0">
                        <w:txbxContent>
                          <w:p w14:paraId="46B2FB5F" w14:textId="77777777" w:rsidR="001F07D8" w:rsidRDefault="001F07D8" w:rsidP="001F07D8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7EB85C74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440DE6E3" wp14:editId="645F633C">
                      <wp:extent cx="249936" cy="249936"/>
                      <wp:effectExtent l="19050" t="19050" r="0" b="17145"/>
                      <wp:docPr id="325769941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5786EF1" w14:textId="77777777" w:rsidR="001F07D8" w:rsidRDefault="001F07D8" w:rsidP="001F07D8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40DE6E3" id="_x0000_s1049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" fillcolor="lime" strokecolor="white" strokeweight="3pt">
                      <v:stroke opacity="0" joinstyle="miter"/>
                      <v:textbox inset="1pt,0,0,0">
                        <w:txbxContent>
                          <w:p w14:paraId="65786EF1" w14:textId="77777777" w:rsidR="001F07D8" w:rsidRDefault="001F07D8" w:rsidP="001F07D8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</w:tr>
      <w:tr w:rsidR="001F07D8" w:rsidRPr="00670EC4" w14:paraId="3C60624A" w14:textId="77777777" w:rsidTr="00372D1C">
        <w:trPr>
          <w:jc w:val="center"/>
        </w:trPr>
        <w:tc>
          <w:tcPr>
            <w:tcW w:w="2753" w:type="dxa"/>
            <w:vAlign w:val="center"/>
          </w:tcPr>
          <w:p w14:paraId="3433F08C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proofErr w:type="spellStart"/>
            <w:r w:rsidRPr="00670EC4">
              <w:rPr>
                <w:sz w:val="24"/>
                <w:szCs w:val="24"/>
              </w:rPr>
              <w:t>Viscomi</w:t>
            </w:r>
            <w:proofErr w:type="spellEnd"/>
            <w:r w:rsidRPr="00670EC4">
              <w:rPr>
                <w:sz w:val="24"/>
                <w:szCs w:val="24"/>
              </w:rPr>
              <w:t xml:space="preserve"> (2022)</w:t>
            </w:r>
          </w:p>
        </w:tc>
        <w:tc>
          <w:tcPr>
            <w:tcW w:w="639" w:type="dxa"/>
            <w:vAlign w:val="center"/>
          </w:tcPr>
          <w:p w14:paraId="479FFCD5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3A6EEDA8" wp14:editId="4CA01F58">
                      <wp:extent cx="249936" cy="249936"/>
                      <wp:effectExtent l="19050" t="19050" r="0" b="17145"/>
                      <wp:docPr id="476664382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950B01B" w14:textId="77777777" w:rsidR="001F07D8" w:rsidRDefault="001F07D8" w:rsidP="001F07D8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A6EEDA8" id="_x0000_s1050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" fillcolor="lime" strokecolor="white" strokeweight="3pt">
                      <v:stroke opacity="0" joinstyle="miter"/>
                      <v:textbox inset="1pt,0,0,0">
                        <w:txbxContent>
                          <w:p w14:paraId="6950B01B" w14:textId="77777777" w:rsidR="001F07D8" w:rsidRDefault="001F07D8" w:rsidP="001F07D8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5FB35D48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35DF6097" wp14:editId="558950BA">
                      <wp:extent cx="249555" cy="249555"/>
                      <wp:effectExtent l="19050" t="19050" r="0" b="17145"/>
                      <wp:docPr id="889994038" name="Elips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555" cy="24955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00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A2B7272" w14:textId="77777777" w:rsidR="001F07D8" w:rsidRDefault="001F07D8" w:rsidP="001F07D8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8"/>
                                      <w:szCs w:val="28"/>
                                    </w:rPr>
                                    <w:t>-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5DF6097" id="_x0000_s1051" style="width:19.65pt;height:19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" fillcolor="red" strokecolor="white" strokeweight="3pt">
                      <v:stroke opacity="0" joinstyle="miter"/>
                      <v:textbox inset="1pt,0,0,0">
                        <w:txbxContent>
                          <w:p w14:paraId="0A2B7272" w14:textId="77777777" w:rsidR="001F07D8" w:rsidRDefault="001F07D8" w:rsidP="001F07D8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>-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7F0E6E31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0FEAE18A" wp14:editId="40DB292C">
                      <wp:extent cx="249936" cy="249936"/>
                      <wp:effectExtent l="19050" t="19050" r="0" b="17145"/>
                      <wp:docPr id="604261406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02D6D07" w14:textId="77777777" w:rsidR="001F07D8" w:rsidRDefault="001F07D8" w:rsidP="001F07D8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0FEAE18A" id="_x0000_s1052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" fillcolor="lime" strokecolor="white" strokeweight="3pt">
                      <v:stroke opacity="0" joinstyle="miter"/>
                      <v:textbox inset="1pt,0,0,0">
                        <w:txbxContent>
                          <w:p w14:paraId="002D6D07" w14:textId="77777777" w:rsidR="001F07D8" w:rsidRDefault="001F07D8" w:rsidP="001F07D8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67A6423D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32C7661C" wp14:editId="26A513F2">
                      <wp:extent cx="249936" cy="249936"/>
                      <wp:effectExtent l="19050" t="19050" r="0" b="17145"/>
                      <wp:docPr id="779068554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8B011FF" w14:textId="77777777" w:rsidR="001F07D8" w:rsidRDefault="001F07D8" w:rsidP="001F07D8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2C7661C" id="_x0000_s1053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" fillcolor="lime" strokecolor="white" strokeweight="3pt">
                      <v:stroke opacity="0" joinstyle="miter"/>
                      <v:textbox inset="1pt,0,0,0">
                        <w:txbxContent>
                          <w:p w14:paraId="78B011FF" w14:textId="77777777" w:rsidR="001F07D8" w:rsidRDefault="001F07D8" w:rsidP="001F07D8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701" w:type="dxa"/>
            <w:vAlign w:val="center"/>
          </w:tcPr>
          <w:p w14:paraId="7048027D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25FAE13D" wp14:editId="249FAF16">
                      <wp:extent cx="249936" cy="249936"/>
                      <wp:effectExtent l="19050" t="19050" r="0" b="17145"/>
                      <wp:docPr id="1138571826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425E5D3" w14:textId="77777777" w:rsidR="001F07D8" w:rsidRDefault="001F07D8" w:rsidP="001F07D8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5FAE13D" id="_x0000_s1054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" fillcolor="lime" strokecolor="white" strokeweight="3pt">
                      <v:stroke opacity="0" joinstyle="miter"/>
                      <v:textbox inset="1pt,0,0,0">
                        <w:txbxContent>
                          <w:p w14:paraId="0425E5D3" w14:textId="77777777" w:rsidR="001F07D8" w:rsidRDefault="001F07D8" w:rsidP="001F07D8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15945792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1D0CB53D" wp14:editId="0B919B43">
                      <wp:extent cx="249936" cy="249936"/>
                      <wp:effectExtent l="19050" t="19050" r="0" b="17145"/>
                      <wp:docPr id="981021795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62EEEE5" w14:textId="77777777" w:rsidR="001F07D8" w:rsidRDefault="001F07D8" w:rsidP="001F07D8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1D0CB53D" id="_x0000_s1055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" fillcolor="lime" strokecolor="white" strokeweight="3pt">
                      <v:stroke opacity="0" joinstyle="miter"/>
                      <v:textbox inset="1pt,0,0,0">
                        <w:txbxContent>
                          <w:p w14:paraId="262EEEE5" w14:textId="77777777" w:rsidR="001F07D8" w:rsidRDefault="001F07D8" w:rsidP="001F07D8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76F02DB7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BFE125C" wp14:editId="0D133608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68580</wp:posOffset>
                      </wp:positionV>
                      <wp:extent cx="249936" cy="249936"/>
                      <wp:effectExtent l="19050" t="19050" r="0" b="17145"/>
                      <wp:wrapNone/>
                      <wp:docPr id="626546137" name="Elips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99B15B3" w14:textId="77777777" w:rsidR="001F07D8" w:rsidRDefault="001F07D8" w:rsidP="001F07D8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  <w:t>!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BFE125C" id="_x0000_s1056" style="position:absolute;left:0;text-align:left;margin-left:-.05pt;margin-top:5.4pt;width:19.7pt;height:19.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" fillcolor="yellow" strokecolor="white" strokeweight="3pt">
                      <v:stroke opacity="0" joinstyle="miter"/>
                      <v:textbox inset="1pt,0,0,0">
                        <w:txbxContent>
                          <w:p w14:paraId="299B15B3" w14:textId="77777777" w:rsidR="001F07D8" w:rsidRDefault="001F07D8" w:rsidP="001F07D8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!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639" w:type="dxa"/>
            <w:vAlign w:val="center"/>
          </w:tcPr>
          <w:p w14:paraId="7716AFBA" w14:textId="77777777" w:rsidR="001F07D8" w:rsidRPr="00670EC4" w:rsidRDefault="001F07D8" w:rsidP="00372D1C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670EC4">
              <w:rPr>
                <w:noProof/>
              </w:rPr>
              <mc:AlternateContent>
                <mc:Choice Requires="wps">
                  <w:drawing>
                    <wp:inline distT="0" distB="0" distL="0" distR="0" wp14:anchorId="350C85E2" wp14:editId="3C78F2B0">
                      <wp:extent cx="249936" cy="249936"/>
                      <wp:effectExtent l="19050" t="19050" r="0" b="17145"/>
                      <wp:docPr id="1972341907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9936" cy="24993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FF00"/>
                              </a:solidFill>
                              <a:ln w="38100" cap="flat" cmpd="sng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C423EEA" w14:textId="77777777" w:rsidR="001F07D8" w:rsidRDefault="001F07D8" w:rsidP="001F07D8">
                                  <w:pPr>
                                    <w:jc w:val="center"/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="Aptos" w:cstheme="minorBidi"/>
                                      <w:b/>
                                      <w:bCs/>
                                      <w:color w:val="00000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vertOverflow="clip" horzOverflow="clip" lIns="12700" tIns="0" rIns="0" bIns="0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50C85E2" id="_x0000_s1057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" fillcolor="lime" strokecolor="white" strokeweight="3pt">
                      <v:stroke opacity="0" joinstyle="miter"/>
                      <v:textbox inset="1pt,0,0,0">
                        <w:txbxContent>
                          <w:p w14:paraId="2C423EEA" w14:textId="77777777" w:rsidR="001F07D8" w:rsidRDefault="001F07D8" w:rsidP="001F07D8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</w:tr>
    </w:tbl>
    <w:p w14:paraId="1E060C12" w14:textId="289C1A76" w:rsidR="00C20ED7" w:rsidRDefault="00F04C7E" w:rsidP="00F04C7E">
      <w:pPr>
        <w:jc w:val="both"/>
        <w:rPr>
          <w:sz w:val="22"/>
          <w:szCs w:val="22"/>
        </w:rPr>
      </w:pPr>
      <w:r w:rsidRPr="00F04C7E">
        <w:rPr>
          <w:sz w:val="22"/>
          <w:szCs w:val="22"/>
        </w:rPr>
        <w:t xml:space="preserve">Legend: Question 1: Were the patient's demographic characteristics </w:t>
      </w:r>
      <w:proofErr w:type="spellStart"/>
      <w:r w:rsidRPr="00F04C7E">
        <w:rPr>
          <w:sz w:val="22"/>
          <w:szCs w:val="22"/>
        </w:rPr>
        <w:t>clearly</w:t>
      </w:r>
      <w:proofErr w:type="spellEnd"/>
      <w:r w:rsidRPr="00F04C7E">
        <w:rPr>
          <w:sz w:val="22"/>
          <w:szCs w:val="22"/>
        </w:rPr>
        <w:t xml:space="preserve"> described? Question 2: Was the patient's </w:t>
      </w:r>
      <w:proofErr w:type="spellStart"/>
      <w:r w:rsidRPr="00F04C7E">
        <w:rPr>
          <w:sz w:val="22"/>
          <w:szCs w:val="22"/>
        </w:rPr>
        <w:t>history</w:t>
      </w:r>
      <w:proofErr w:type="spellEnd"/>
      <w:r w:rsidRPr="00F04C7E">
        <w:rPr>
          <w:sz w:val="22"/>
          <w:szCs w:val="22"/>
        </w:rPr>
        <w:t xml:space="preserve"> </w:t>
      </w:r>
      <w:proofErr w:type="spellStart"/>
      <w:r w:rsidRPr="00F04C7E">
        <w:rPr>
          <w:sz w:val="22"/>
          <w:szCs w:val="22"/>
        </w:rPr>
        <w:t>clearly</w:t>
      </w:r>
      <w:proofErr w:type="spellEnd"/>
      <w:r w:rsidRPr="00F04C7E">
        <w:rPr>
          <w:sz w:val="22"/>
          <w:szCs w:val="22"/>
        </w:rPr>
        <w:t xml:space="preserve"> described and presented as a </w:t>
      </w:r>
      <w:proofErr w:type="spellStart"/>
      <w:r w:rsidRPr="00F04C7E">
        <w:rPr>
          <w:sz w:val="22"/>
          <w:szCs w:val="22"/>
        </w:rPr>
        <w:t>timeline</w:t>
      </w:r>
      <w:proofErr w:type="spellEnd"/>
      <w:r w:rsidRPr="00F04C7E">
        <w:rPr>
          <w:sz w:val="22"/>
          <w:szCs w:val="22"/>
        </w:rPr>
        <w:t>?</w:t>
      </w:r>
      <w:r w:rsidRPr="00F04C7E">
        <w:rPr>
          <w:sz w:val="22"/>
          <w:szCs w:val="22"/>
        </w:rPr>
        <w:t xml:space="preserve"> </w:t>
      </w:r>
      <w:r w:rsidRPr="00F04C7E">
        <w:rPr>
          <w:sz w:val="22"/>
          <w:szCs w:val="22"/>
        </w:rPr>
        <w:t xml:space="preserve">Question 3: Was the patient's current clinical condition at </w:t>
      </w:r>
      <w:proofErr w:type="spellStart"/>
      <w:r w:rsidRPr="00F04C7E">
        <w:rPr>
          <w:sz w:val="22"/>
          <w:szCs w:val="22"/>
        </w:rPr>
        <w:t>presentation</w:t>
      </w:r>
      <w:proofErr w:type="spellEnd"/>
      <w:r w:rsidRPr="00F04C7E">
        <w:rPr>
          <w:sz w:val="22"/>
          <w:szCs w:val="22"/>
        </w:rPr>
        <w:t xml:space="preserve"> </w:t>
      </w:r>
      <w:proofErr w:type="spellStart"/>
      <w:r w:rsidRPr="00F04C7E">
        <w:rPr>
          <w:sz w:val="22"/>
          <w:szCs w:val="22"/>
        </w:rPr>
        <w:t>clearly</w:t>
      </w:r>
      <w:proofErr w:type="spellEnd"/>
      <w:r w:rsidRPr="00F04C7E">
        <w:rPr>
          <w:sz w:val="22"/>
          <w:szCs w:val="22"/>
        </w:rPr>
        <w:t xml:space="preserve"> described?</w:t>
      </w:r>
      <w:r w:rsidRPr="00F04C7E">
        <w:rPr>
          <w:sz w:val="22"/>
          <w:szCs w:val="22"/>
        </w:rPr>
        <w:t xml:space="preserve"> </w:t>
      </w:r>
      <w:r w:rsidRPr="00F04C7E">
        <w:rPr>
          <w:sz w:val="22"/>
          <w:szCs w:val="22"/>
        </w:rPr>
        <w:t>Question 4: Were the diagnostic tests</w:t>
      </w:r>
      <w:r w:rsidRPr="00F04C7E">
        <w:rPr>
          <w:sz w:val="22"/>
          <w:szCs w:val="22"/>
        </w:rPr>
        <w:t>, assessment methods,</w:t>
      </w:r>
      <w:r w:rsidRPr="00F04C7E">
        <w:rPr>
          <w:sz w:val="22"/>
          <w:szCs w:val="22"/>
        </w:rPr>
        <w:t xml:space="preserve"> and outcomes </w:t>
      </w:r>
      <w:proofErr w:type="spellStart"/>
      <w:r w:rsidRPr="00F04C7E">
        <w:rPr>
          <w:sz w:val="22"/>
          <w:szCs w:val="22"/>
        </w:rPr>
        <w:t>clearly</w:t>
      </w:r>
      <w:proofErr w:type="spellEnd"/>
      <w:r w:rsidRPr="00F04C7E">
        <w:rPr>
          <w:sz w:val="22"/>
          <w:szCs w:val="22"/>
        </w:rPr>
        <w:t xml:space="preserve"> described? Question 5: Were the intervention(s) or treatment procedure(s) </w:t>
      </w:r>
      <w:proofErr w:type="spellStart"/>
      <w:r w:rsidRPr="00F04C7E">
        <w:rPr>
          <w:sz w:val="22"/>
          <w:szCs w:val="22"/>
        </w:rPr>
        <w:t>clearly</w:t>
      </w:r>
      <w:proofErr w:type="spellEnd"/>
      <w:r w:rsidRPr="00F04C7E">
        <w:rPr>
          <w:sz w:val="22"/>
          <w:szCs w:val="22"/>
        </w:rPr>
        <w:t xml:space="preserve"> described? Question 6: Was the post-intervention clinical condition </w:t>
      </w:r>
      <w:proofErr w:type="spellStart"/>
      <w:r w:rsidRPr="00F04C7E">
        <w:rPr>
          <w:sz w:val="22"/>
          <w:szCs w:val="22"/>
        </w:rPr>
        <w:t>clearly</w:t>
      </w:r>
      <w:proofErr w:type="spellEnd"/>
      <w:r w:rsidRPr="00F04C7E">
        <w:rPr>
          <w:sz w:val="22"/>
          <w:szCs w:val="22"/>
        </w:rPr>
        <w:t xml:space="preserve"> described?</w:t>
      </w:r>
      <w:r w:rsidRPr="00F04C7E">
        <w:rPr>
          <w:sz w:val="22"/>
          <w:szCs w:val="22"/>
        </w:rPr>
        <w:t xml:space="preserve"> </w:t>
      </w:r>
      <w:r w:rsidRPr="00F04C7E">
        <w:rPr>
          <w:sz w:val="22"/>
          <w:szCs w:val="22"/>
        </w:rPr>
        <w:t>Question 7: Were adverse events (</w:t>
      </w:r>
      <w:proofErr w:type="spellStart"/>
      <w:r w:rsidRPr="00F04C7E">
        <w:rPr>
          <w:sz w:val="22"/>
          <w:szCs w:val="22"/>
        </w:rPr>
        <w:t>harms</w:t>
      </w:r>
      <w:proofErr w:type="spellEnd"/>
      <w:r w:rsidRPr="00F04C7E">
        <w:rPr>
          <w:sz w:val="22"/>
          <w:szCs w:val="22"/>
        </w:rPr>
        <w:t xml:space="preserve">) or </w:t>
      </w:r>
      <w:proofErr w:type="spellStart"/>
      <w:r w:rsidRPr="00F04C7E">
        <w:rPr>
          <w:sz w:val="22"/>
          <w:szCs w:val="22"/>
        </w:rPr>
        <w:t>unanticipated</w:t>
      </w:r>
      <w:proofErr w:type="spellEnd"/>
      <w:r w:rsidRPr="00F04C7E">
        <w:rPr>
          <w:sz w:val="22"/>
          <w:szCs w:val="22"/>
        </w:rPr>
        <w:t xml:space="preserve"> events identified and described?</w:t>
      </w:r>
      <w:r w:rsidRPr="00F04C7E">
        <w:rPr>
          <w:sz w:val="22"/>
          <w:szCs w:val="22"/>
        </w:rPr>
        <w:t xml:space="preserve"> </w:t>
      </w:r>
      <w:r w:rsidRPr="00F04C7E">
        <w:rPr>
          <w:sz w:val="22"/>
          <w:szCs w:val="22"/>
        </w:rPr>
        <w:t xml:space="preserve">Question 8: Does the case report provide </w:t>
      </w:r>
      <w:proofErr w:type="spellStart"/>
      <w:r w:rsidRPr="00F04C7E">
        <w:rPr>
          <w:sz w:val="22"/>
          <w:szCs w:val="22"/>
        </w:rPr>
        <w:t>lessons</w:t>
      </w:r>
      <w:proofErr w:type="spellEnd"/>
      <w:r w:rsidRPr="00F04C7E">
        <w:rPr>
          <w:sz w:val="22"/>
          <w:szCs w:val="22"/>
        </w:rPr>
        <w:t xml:space="preserve"> </w:t>
      </w:r>
      <w:proofErr w:type="spellStart"/>
      <w:r w:rsidRPr="00F04C7E">
        <w:rPr>
          <w:sz w:val="22"/>
          <w:szCs w:val="22"/>
        </w:rPr>
        <w:t>learned</w:t>
      </w:r>
      <w:proofErr w:type="spellEnd"/>
      <w:r w:rsidRPr="00F04C7E">
        <w:rPr>
          <w:sz w:val="22"/>
          <w:szCs w:val="22"/>
        </w:rPr>
        <w:t>?</w:t>
      </w:r>
    </w:p>
    <w:p w14:paraId="433704CD" w14:textId="77777777" w:rsidR="00F04C7E" w:rsidRDefault="00F04C7E" w:rsidP="00F04C7E">
      <w:pPr>
        <w:jc w:val="both"/>
        <w:rPr>
          <w:sz w:val="22"/>
          <w:szCs w:val="22"/>
        </w:rPr>
      </w:pPr>
    </w:p>
    <w:p w14:paraId="48120D80" w14:textId="77777777" w:rsidR="00F04C7E" w:rsidRPr="00F04C7E" w:rsidRDefault="00F04C7E" w:rsidP="00F04C7E">
      <w:pPr>
        <w:jc w:val="both"/>
        <w:rPr>
          <w:sz w:val="22"/>
          <w:szCs w:val="22"/>
        </w:rPr>
      </w:pPr>
      <w:r w:rsidRPr="00F04C7E">
        <w:rPr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79CC395" wp14:editId="54083466">
                <wp:simplePos x="0" y="0"/>
                <wp:positionH relativeFrom="column">
                  <wp:posOffset>886116</wp:posOffset>
                </wp:positionH>
                <wp:positionV relativeFrom="paragraph">
                  <wp:posOffset>26670</wp:posOffset>
                </wp:positionV>
                <wp:extent cx="249936" cy="249936"/>
                <wp:effectExtent l="19050" t="19050" r="0" b="17145"/>
                <wp:wrapNone/>
                <wp:docPr id="240676068" name="Elips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9936" cy="249936"/>
                        </a:xfrm>
                        <a:prstGeom prst="ellipse">
                          <a:avLst/>
                        </a:prstGeom>
                        <a:solidFill>
                          <a:srgbClr val="FFFF00"/>
                        </a:solidFill>
                        <a:ln w="38100" cap="flat" cmpd="sng" algn="ctr">
                          <a:solidFill>
                            <a:srgbClr val="FFFFFF">
                              <a:alpha val="0"/>
                            </a:srgbClr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8A6453" w14:textId="77777777" w:rsidR="00F04C7E" w:rsidRDefault="00F04C7E" w:rsidP="00F04C7E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!</w:t>
                            </w:r>
                          </w:p>
                        </w:txbxContent>
                      </wps:txbx>
                      <wps:bodyPr vertOverflow="clip" horzOverflow="clip" lIns="12700" tIns="0" rIns="0" bIns="0" rtlCol="0" anchor="ctr"/>
                    </wps:wsp>
                  </a:graphicData>
                </a:graphic>
              </wp:anchor>
            </w:drawing>
          </mc:Choice>
          <mc:Fallback>
            <w:pict>
              <v:oval w14:anchorId="779CC395" id="_x0000_s1058" style="position:absolute;left:0;text-align:left;margin-left:69.75pt;margin-top:2.1pt;width:19.7pt;height:19.7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" fillcolor="yellow" strokecolor="white" strokeweight="3pt">
                <v:stroke opacity="0" joinstyle="miter"/>
                <v:textbox inset="1pt,0,0,0">
                  <w:txbxContent>
                    <w:p w14:paraId="038A6453" w14:textId="77777777" w:rsidR="00F04C7E" w:rsidRDefault="00F04C7E" w:rsidP="00F04C7E">
                      <w:pPr>
                        <w:jc w:val="center"/>
                        <w:rPr>
                          <w:rFonts w:asciiTheme="minorHAnsi" w:hAnsi="Aptos" w:cstheme="minorBidi"/>
                          <w:b/>
                          <w:bCs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="Aptos" w:cstheme="minorBidi"/>
                          <w:b/>
                          <w:bCs/>
                          <w:color w:val="000000"/>
                          <w:sz w:val="22"/>
                          <w:szCs w:val="22"/>
                        </w:rPr>
                        <w:t>!</w:t>
                      </w:r>
                    </w:p>
                  </w:txbxContent>
                </v:textbox>
              </v:oval>
            </w:pict>
          </mc:Fallback>
        </mc:AlternateContent>
      </w:r>
      <w:r w:rsidRPr="00F04C7E">
        <w:rPr>
          <w:sz w:val="22"/>
          <w:szCs w:val="22"/>
        </w:rPr>
        <w:t xml:space="preserve"> </w:t>
      </w:r>
      <w:r w:rsidRPr="00F04C7E">
        <w:rPr>
          <w:sz w:val="22"/>
          <w:szCs w:val="22"/>
        </w:rPr>
        <mc:AlternateContent>
          <mc:Choice Requires="wps">
            <w:drawing>
              <wp:inline distT="0" distB="0" distL="0" distR="0" wp14:anchorId="59CEFDE7" wp14:editId="74EF6061">
                <wp:extent cx="249936" cy="249936"/>
                <wp:effectExtent l="19050" t="19050" r="0" b="17145"/>
                <wp:docPr id="1394564426" name="Elips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9936" cy="249936"/>
                        </a:xfrm>
                        <a:prstGeom prst="ellipse">
                          <a:avLst/>
                        </a:prstGeom>
                        <a:solidFill>
                          <a:srgbClr val="00FF00"/>
                        </a:solidFill>
                        <a:ln w="38100" cap="flat" cmpd="sng" algn="ctr">
                          <a:solidFill>
                            <a:srgbClr val="FFFFFF">
                              <a:alpha val="0"/>
                            </a:srgbClr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ECB90F" w14:textId="77777777" w:rsidR="00F04C7E" w:rsidRDefault="00F04C7E" w:rsidP="00F04C7E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+</w:t>
                            </w:r>
                          </w:p>
                        </w:txbxContent>
                      </wps:txbx>
                      <wps:bodyPr vertOverflow="clip" horzOverflow="clip" lIns="12700" tIns="0" rIns="0" bIns="0" rtlCol="0" anchor="ctr"/>
                    </wps:wsp>
                  </a:graphicData>
                </a:graphic>
              </wp:inline>
            </w:drawing>
          </mc:Choice>
          <mc:Fallback>
            <w:pict>
              <v:oval w14:anchorId="59CEFDE7" id="_x0000_s1059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" fillcolor="lime" strokecolor="white" strokeweight="3pt">
                <v:stroke opacity="0" joinstyle="miter"/>
                <v:textbox inset="1pt,0,0,0">
                  <w:txbxContent>
                    <w:p w14:paraId="3CECB90F" w14:textId="77777777" w:rsidR="00F04C7E" w:rsidRDefault="00F04C7E" w:rsidP="00F04C7E">
                      <w:pPr>
                        <w:jc w:val="center"/>
                        <w:rPr>
                          <w:rFonts w:asciiTheme="minorHAnsi" w:hAnsi="Aptos" w:cstheme="minorBidi"/>
                          <w:b/>
                          <w:bCs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="Aptos" w:cstheme="minorBidi"/>
                          <w:b/>
                          <w:bCs/>
                          <w:color w:val="000000"/>
                        </w:rPr>
                        <w:t>+</w:t>
                      </w:r>
                    </w:p>
                  </w:txbxContent>
                </v:textbox>
                <w10:anchorlock/>
              </v:oval>
            </w:pict>
          </mc:Fallback>
        </mc:AlternateContent>
      </w:r>
      <w:r w:rsidRPr="00F04C7E">
        <w:rPr>
          <w:sz w:val="22"/>
          <w:szCs w:val="22"/>
        </w:rPr>
        <w:t xml:space="preserve"> Low                  Moderate     </w:t>
      </w:r>
      <w:r w:rsidRPr="00F04C7E">
        <w:rPr>
          <w:sz w:val="22"/>
          <w:szCs w:val="22"/>
        </w:rPr>
        <mc:AlternateContent>
          <mc:Choice Requires="wps">
            <w:drawing>
              <wp:inline distT="0" distB="0" distL="0" distR="0" wp14:anchorId="1E5164CC" wp14:editId="3394ADD1">
                <wp:extent cx="249555" cy="249555"/>
                <wp:effectExtent l="19050" t="19050" r="0" b="17145"/>
                <wp:docPr id="2057575102" name="Elips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9555" cy="249555"/>
                        </a:xfrm>
                        <a:prstGeom prst="ellipse">
                          <a:avLst/>
                        </a:prstGeom>
                        <a:solidFill>
                          <a:srgbClr val="FF0000"/>
                        </a:solidFill>
                        <a:ln w="38100" cap="flat" cmpd="sng" algn="ctr">
                          <a:solidFill>
                            <a:srgbClr val="FFFFFF">
                              <a:alpha val="0"/>
                            </a:srgbClr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0446D5" w14:textId="77777777" w:rsidR="00F04C7E" w:rsidRDefault="00F04C7E" w:rsidP="00F04C7E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>-</w:t>
                            </w:r>
                          </w:p>
                        </w:txbxContent>
                      </wps:txbx>
                      <wps:bodyPr vertOverflow="clip" horzOverflow="clip" lIns="12700" tIns="0" rIns="0" bIns="0" rtlCol="0" anchor="ctr"/>
                    </wps:wsp>
                  </a:graphicData>
                </a:graphic>
              </wp:inline>
            </w:drawing>
          </mc:Choice>
          <mc:Fallback>
            <w:pict>
              <v:oval w14:anchorId="1E5164CC" id="_x0000_s1060" style="width:19.65pt;height:19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" fillcolor="red" strokecolor="white" strokeweight="3pt">
                <v:stroke opacity="0" joinstyle="miter"/>
                <v:textbox inset="1pt,0,0,0">
                  <w:txbxContent>
                    <w:p w14:paraId="4E0446D5" w14:textId="77777777" w:rsidR="00F04C7E" w:rsidRDefault="00F04C7E" w:rsidP="00F04C7E">
                      <w:pPr>
                        <w:jc w:val="center"/>
                        <w:rPr>
                          <w:rFonts w:asciiTheme="minorHAnsi" w:hAnsi="Aptos" w:cstheme="minorBidi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Fonts w:asciiTheme="minorHAnsi" w:hAnsi="Aptos" w:cstheme="minorBidi"/>
                          <w:b/>
                          <w:bCs/>
                          <w:color w:val="000000"/>
                          <w:sz w:val="28"/>
                          <w:szCs w:val="28"/>
                        </w:rPr>
                        <w:t>-</w:t>
                      </w:r>
                    </w:p>
                  </w:txbxContent>
                </v:textbox>
                <w10:anchorlock/>
              </v:oval>
            </w:pict>
          </mc:Fallback>
        </mc:AlternateContent>
      </w:r>
      <w:r w:rsidRPr="00F04C7E">
        <w:rPr>
          <w:sz w:val="22"/>
          <w:szCs w:val="22"/>
        </w:rPr>
        <w:t xml:space="preserve"> High      </w:t>
      </w:r>
      <w:r w:rsidRPr="00F04C7E">
        <w:rPr>
          <w:sz w:val="22"/>
          <w:szCs w:val="22"/>
        </w:rPr>
        <mc:AlternateContent>
          <mc:Choice Requires="wps">
            <w:drawing>
              <wp:inline distT="0" distB="0" distL="0" distR="0" wp14:anchorId="69DCFE3E" wp14:editId="5E129020">
                <wp:extent cx="249936" cy="249936"/>
                <wp:effectExtent l="19050" t="19050" r="0" b="17145"/>
                <wp:docPr id="1284526932" name="Elips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9936" cy="249936"/>
                        </a:xfrm>
                        <a:prstGeom prst="ellipse">
                          <a:avLst/>
                        </a:prstGeom>
                        <a:solidFill>
                          <a:srgbClr val="0070C0"/>
                        </a:solidFill>
                        <a:ln w="38100" cap="flat" cmpd="sng" algn="ctr">
                          <a:solidFill>
                            <a:schemeClr val="accent1">
                              <a:alpha val="0"/>
                            </a:schemeClr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D68612" w14:textId="77777777" w:rsidR="00F04C7E" w:rsidRDefault="00F04C7E" w:rsidP="00F04C7E">
                            <w:pPr>
                              <w:jc w:val="center"/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116455"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  <w:sz w:val="14"/>
                                <w:szCs w:val="14"/>
                              </w:rPr>
                              <w:t>NA</w:t>
                            </w:r>
                            <w:r>
                              <w:rPr>
                                <w:rFonts w:asciiTheme="minorHAnsi" w:hAnsi="Aptos" w:cstheme="minorBidi"/>
                                <w:b/>
                                <w:bCs/>
                                <w:color w:val="000000"/>
                              </w:rPr>
                              <w:t>A</w:t>
                            </w:r>
                          </w:p>
                        </w:txbxContent>
                      </wps:txbx>
                      <wps:bodyPr vertOverflow="clip" horzOverflow="clip" lIns="12700" tIns="0" rIns="0" bIns="0" rtlCol="0" anchor="ctr"/>
                    </wps:wsp>
                  </a:graphicData>
                </a:graphic>
              </wp:inline>
            </w:drawing>
          </mc:Choice>
          <mc:Fallback>
            <w:pict>
              <v:oval w14:anchorId="69DCFE3E" id="_x0000_s1061" style="width:19.7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" fillcolor="#0070c0" strokecolor="#156082 [3204]" strokeweight="3pt">
                <v:stroke opacity="0" joinstyle="miter"/>
                <v:textbox inset="1pt,0,0,0">
                  <w:txbxContent>
                    <w:p w14:paraId="41D68612" w14:textId="77777777" w:rsidR="00F04C7E" w:rsidRDefault="00F04C7E" w:rsidP="00F04C7E">
                      <w:pPr>
                        <w:jc w:val="center"/>
                        <w:rPr>
                          <w:rFonts w:asciiTheme="minorHAnsi" w:hAnsi="Aptos" w:cstheme="minorBidi"/>
                          <w:b/>
                          <w:bCs/>
                          <w:color w:val="000000"/>
                          <w:sz w:val="24"/>
                          <w:szCs w:val="24"/>
                        </w:rPr>
                      </w:pPr>
                      <w:r w:rsidRPr="00116455">
                        <w:rPr>
                          <w:rFonts w:asciiTheme="minorHAnsi" w:hAnsi="Aptos" w:cstheme="minorBidi"/>
                          <w:b/>
                          <w:bCs/>
                          <w:color w:val="000000"/>
                          <w:sz w:val="14"/>
                          <w:szCs w:val="14"/>
                        </w:rPr>
                        <w:t>NA</w:t>
                      </w:r>
                      <w:r>
                        <w:rPr>
                          <w:rFonts w:asciiTheme="minorHAnsi" w:hAnsi="Aptos" w:cstheme="minorBidi"/>
                          <w:b/>
                          <w:bCs/>
                          <w:color w:val="000000"/>
                        </w:rPr>
                        <w:t>A</w:t>
                      </w:r>
                    </w:p>
                  </w:txbxContent>
                </v:textbox>
                <w10:anchorlock/>
              </v:oval>
            </w:pict>
          </mc:Fallback>
        </mc:AlternateContent>
      </w:r>
      <w:r w:rsidRPr="00F04C7E">
        <w:rPr>
          <w:sz w:val="22"/>
          <w:szCs w:val="22"/>
        </w:rPr>
        <w:t xml:space="preserve"> Not applicable</w:t>
      </w:r>
    </w:p>
    <w:p w14:paraId="004F6441" w14:textId="77777777" w:rsidR="00F04C7E" w:rsidRPr="00F04C7E" w:rsidRDefault="00F04C7E" w:rsidP="00F04C7E">
      <w:pPr>
        <w:jc w:val="both"/>
        <w:rPr>
          <w:sz w:val="22"/>
          <w:szCs w:val="22"/>
        </w:rPr>
      </w:pPr>
    </w:p>
    <w:sectPr w:rsidR="00F04C7E" w:rsidRPr="00F04C7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4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c0MLM0sTAxNTIzMbRQ0lEKTi0uzszPAykwrAUAko0ShiwAAAA="/>
  </w:docVars>
  <w:rsids>
    <w:rsidRoot w:val="001F07D8"/>
    <w:rsid w:val="001F07D8"/>
    <w:rsid w:val="0028641C"/>
    <w:rsid w:val="005E3593"/>
    <w:rsid w:val="00704080"/>
    <w:rsid w:val="00C20ED7"/>
    <w:rsid w:val="00DB3877"/>
    <w:rsid w:val="00F04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5FD3FE8"/>
  <w15:chartTrackingRefBased/>
  <w15:docId w15:val="{64156ED2-37C3-4B76-BDFF-388087758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07D8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t-BR"/>
      <w14:ligatures w14:val="none"/>
    </w:rPr>
  </w:style>
  <w:style w:type="paragraph" w:styleId="Ttulo1">
    <w:name w:val="heading 1"/>
    <w:basedOn w:val="Normal"/>
    <w:next w:val="Normal"/>
    <w:link w:val="Ttulo1Char"/>
    <w:uiPriority w:val="9"/>
    <w:qFormat/>
    <w:rsid w:val="001F07D8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eastAsia="en-US"/>
      <w14:ligatures w14:val="standardContextual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1F07D8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eastAsia="en-US"/>
      <w14:ligatures w14:val="standardContextual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07D8"/>
    <w:pPr>
      <w:keepNext/>
      <w:keepLines/>
      <w:spacing w:before="160" w:after="80" w:line="259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:lang w:eastAsia="en-US"/>
      <w14:ligatures w14:val="standardContextual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07D8"/>
    <w:pPr>
      <w:keepNext/>
      <w:keepLines/>
      <w:spacing w:before="80" w:after="40" w:line="259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 w:val="22"/>
      <w:szCs w:val="22"/>
      <w:lang w:eastAsia="en-US"/>
      <w14:ligatures w14:val="standardContextual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07D8"/>
    <w:pPr>
      <w:keepNext/>
      <w:keepLines/>
      <w:spacing w:before="80" w:after="40" w:line="259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 w:val="22"/>
      <w:szCs w:val="22"/>
      <w:lang w:eastAsia="en-US"/>
      <w14:ligatures w14:val="standardContextual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07D8"/>
    <w:pPr>
      <w:keepNext/>
      <w:keepLines/>
      <w:spacing w:before="40" w:line="259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2"/>
      <w:szCs w:val="22"/>
      <w:lang w:eastAsia="en-US"/>
      <w14:ligatures w14:val="standardContextual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07D8"/>
    <w:pPr>
      <w:keepNext/>
      <w:keepLines/>
      <w:spacing w:before="40" w:line="259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2"/>
      <w:szCs w:val="22"/>
      <w:lang w:eastAsia="en-US"/>
      <w14:ligatures w14:val="standardContextual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07D8"/>
    <w:pPr>
      <w:keepNext/>
      <w:keepLines/>
      <w:spacing w:line="259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2"/>
      <w:szCs w:val="22"/>
      <w:lang w:eastAsia="en-US"/>
      <w14:ligatures w14:val="standardContextual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07D8"/>
    <w:pPr>
      <w:keepNext/>
      <w:keepLines/>
      <w:spacing w:line="259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2"/>
      <w:szCs w:val="22"/>
      <w:lang w:eastAsia="en-US"/>
      <w14:ligatures w14:val="standardContextual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1F07D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1F07D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07D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07D8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07D8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07D8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07D8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07D8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07D8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1F07D8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  <w14:ligatures w14:val="standardContextual"/>
    </w:rPr>
  </w:style>
  <w:style w:type="character" w:customStyle="1" w:styleId="TtuloChar">
    <w:name w:val="Título Char"/>
    <w:basedOn w:val="Fontepargpadro"/>
    <w:link w:val="Ttulo"/>
    <w:uiPriority w:val="10"/>
    <w:rsid w:val="001F07D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07D8"/>
    <w:pPr>
      <w:numPr>
        <w:ilvl w:val="1"/>
      </w:numPr>
      <w:spacing w:after="160" w:line="259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eastAsia="en-US"/>
      <w14:ligatures w14:val="standardContextual"/>
    </w:rPr>
  </w:style>
  <w:style w:type="character" w:customStyle="1" w:styleId="SubttuloChar">
    <w:name w:val="Subtítulo Char"/>
    <w:basedOn w:val="Fontepargpadro"/>
    <w:link w:val="Subttulo"/>
    <w:uiPriority w:val="11"/>
    <w:rsid w:val="001F07D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1F07D8"/>
    <w:pPr>
      <w:spacing w:before="160" w:after="160" w:line="259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sz w:val="22"/>
      <w:szCs w:val="22"/>
      <w:lang w:eastAsia="en-US"/>
      <w14:ligatures w14:val="standardContextual"/>
    </w:rPr>
  </w:style>
  <w:style w:type="character" w:customStyle="1" w:styleId="CitaoChar">
    <w:name w:val="Citação Char"/>
    <w:basedOn w:val="Fontepargpadro"/>
    <w:link w:val="Citao"/>
    <w:uiPriority w:val="29"/>
    <w:rsid w:val="001F07D8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1F07D8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</w:style>
  <w:style w:type="character" w:styleId="nfaseIntensa">
    <w:name w:val="Intense Emphasis"/>
    <w:basedOn w:val="Fontepargpadro"/>
    <w:uiPriority w:val="21"/>
    <w:qFormat/>
    <w:rsid w:val="001F07D8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07D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kern w:val="2"/>
      <w:sz w:val="22"/>
      <w:szCs w:val="22"/>
      <w:lang w:eastAsia="en-US"/>
      <w14:ligatures w14:val="standardContextual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07D8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1F07D8"/>
    <w:rPr>
      <w:b/>
      <w:bCs/>
      <w:smallCaps/>
      <w:color w:val="0F4761" w:themeColor="accent1" w:themeShade="BF"/>
      <w:spacing w:val="5"/>
    </w:rPr>
  </w:style>
  <w:style w:type="table" w:styleId="Tabelacomgrade">
    <w:name w:val="Table Grid"/>
    <w:basedOn w:val="Tabelanormal"/>
    <w:uiPriority w:val="39"/>
    <w:rsid w:val="001F07D8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t-BR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8</Words>
  <Characters>690</Characters>
  <Application>Microsoft Office Word</Application>
  <DocSecurity>0</DocSecurity>
  <Lines>54</Lines>
  <Paragraphs>15</Paragraphs>
  <ScaleCrop>false</ScaleCrop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ília Leal</dc:creator>
  <cp:keywords/>
  <dc:description/>
  <cp:lastModifiedBy>Marília Leal</cp:lastModifiedBy>
  <cp:revision>2</cp:revision>
  <dcterms:created xsi:type="dcterms:W3CDTF">2024-12-05T21:15:00Z</dcterms:created>
  <dcterms:modified xsi:type="dcterms:W3CDTF">2024-12-05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4ae71f-1a66-4d43-b338-e9c5b1c41b43</vt:lpwstr>
  </property>
</Properties>
</file>